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51BAD4" w14:textId="77777777" w:rsidR="000C47CB" w:rsidRDefault="00B90103" w:rsidP="004D5EE8">
      <w:pPr>
        <w:pStyle w:val="Title"/>
        <w:rPr>
          <w:lang w:val="en-US"/>
        </w:rPr>
      </w:pPr>
      <w:r>
        <w:rPr>
          <w:lang w:val="en-US"/>
        </w:rPr>
        <w:t>Development</w:t>
      </w:r>
      <w:r w:rsidR="004D5EE8">
        <w:rPr>
          <w:lang w:val="en-US"/>
        </w:rPr>
        <w:t xml:space="preserve"> Challenge</w:t>
      </w:r>
    </w:p>
    <w:p w14:paraId="39793C65" w14:textId="77777777" w:rsidR="004D5EE8" w:rsidRDefault="004D5EE8" w:rsidP="004D5EE8">
      <w:pPr>
        <w:pStyle w:val="Heading1"/>
        <w:rPr>
          <w:lang w:val="en-US"/>
        </w:rPr>
      </w:pPr>
      <w:r>
        <w:rPr>
          <w:lang w:val="en-US"/>
        </w:rPr>
        <w:t>Overview</w:t>
      </w:r>
    </w:p>
    <w:p w14:paraId="7B0EBF63" w14:textId="746FF1A9" w:rsidR="00B90103" w:rsidRDefault="004D5EE8" w:rsidP="004D5EE8">
      <w:pPr>
        <w:rPr>
          <w:lang w:val="en-US"/>
        </w:rPr>
      </w:pPr>
      <w:r>
        <w:rPr>
          <w:lang w:val="en-US"/>
        </w:rPr>
        <w:t xml:space="preserve">We would like you to build </w:t>
      </w:r>
      <w:r w:rsidR="00B90103">
        <w:rPr>
          <w:lang w:val="en-US"/>
        </w:rPr>
        <w:t xml:space="preserve">simple bot using the Microsoft </w:t>
      </w:r>
      <w:proofErr w:type="spellStart"/>
      <w:r w:rsidR="00B90103">
        <w:rPr>
          <w:lang w:val="en-US"/>
        </w:rPr>
        <w:t>BotBuilder</w:t>
      </w:r>
      <w:proofErr w:type="spellEnd"/>
      <w:r w:rsidR="00B90103">
        <w:rPr>
          <w:lang w:val="en-US"/>
        </w:rPr>
        <w:t xml:space="preserve"> SDK on </w:t>
      </w:r>
      <w:r w:rsidR="00025292">
        <w:rPr>
          <w:lang w:val="en-US"/>
        </w:rPr>
        <w:t>Node</w:t>
      </w:r>
      <w:bookmarkStart w:id="0" w:name="_GoBack"/>
      <w:bookmarkEnd w:id="0"/>
      <w:r w:rsidR="00025292">
        <w:rPr>
          <w:lang w:val="en-US"/>
        </w:rPr>
        <w:t>JS</w:t>
      </w:r>
      <w:r w:rsidR="00B90103">
        <w:rPr>
          <w:lang w:val="en-US"/>
        </w:rPr>
        <w:t xml:space="preserve"> to perform the following functions:</w:t>
      </w:r>
    </w:p>
    <w:p w14:paraId="7FD12ADA" w14:textId="77777777" w:rsidR="00B90103" w:rsidRDefault="00B90103" w:rsidP="004D5EE8">
      <w:pPr>
        <w:rPr>
          <w:lang w:val="en-US"/>
        </w:rPr>
      </w:pPr>
    </w:p>
    <w:p w14:paraId="1665F0FF" w14:textId="77777777" w:rsidR="00B90103" w:rsidRDefault="002F0DE9" w:rsidP="00B9010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Greet the user when they enter the phrases “hello” or “hi” </w:t>
      </w:r>
    </w:p>
    <w:p w14:paraId="5FDB2D98" w14:textId="77777777" w:rsidR="002F0DE9" w:rsidRDefault="003130EB" w:rsidP="00B9010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sk them whether they would like to view the current weather</w:t>
      </w:r>
      <w:r w:rsidR="00CF3833">
        <w:rPr>
          <w:lang w:val="en-US"/>
        </w:rPr>
        <w:t xml:space="preserve"> for their city</w:t>
      </w:r>
      <w:r>
        <w:rPr>
          <w:lang w:val="en-US"/>
        </w:rPr>
        <w:t>.</w:t>
      </w:r>
    </w:p>
    <w:p w14:paraId="7670FA94" w14:textId="77777777" w:rsidR="003130EB" w:rsidRDefault="003130EB" w:rsidP="00B9010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f they do, ask them for a city.</w:t>
      </w:r>
      <w:r w:rsidR="004226B5">
        <w:rPr>
          <w:lang w:val="en-US"/>
        </w:rPr>
        <w:t xml:space="preserve"> If not, end the conversation.</w:t>
      </w:r>
    </w:p>
    <w:p w14:paraId="674A0237" w14:textId="77777777" w:rsidR="003130EB" w:rsidRDefault="003130EB" w:rsidP="00B9010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Get the </w:t>
      </w:r>
      <w:r w:rsidR="000C5B11">
        <w:rPr>
          <w:lang w:val="en-US"/>
        </w:rPr>
        <w:t xml:space="preserve">current </w:t>
      </w:r>
      <w:r>
        <w:rPr>
          <w:lang w:val="en-US"/>
        </w:rPr>
        <w:t xml:space="preserve">weather and report it to the user. </w:t>
      </w:r>
    </w:p>
    <w:p w14:paraId="1D43DAF7" w14:textId="77777777" w:rsidR="004226B5" w:rsidRDefault="004226B5" w:rsidP="00B9010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sk them if they want to check another city. If so, repeat steps 3-4. Otherwise end the conversation. </w:t>
      </w:r>
    </w:p>
    <w:p w14:paraId="4F33E72F" w14:textId="77777777" w:rsidR="004226B5" w:rsidRDefault="004226B5" w:rsidP="004226B5">
      <w:pPr>
        <w:rPr>
          <w:lang w:val="en-US"/>
        </w:rPr>
      </w:pPr>
    </w:p>
    <w:p w14:paraId="1538CB6C" w14:textId="77777777" w:rsidR="004226B5" w:rsidRPr="004226B5" w:rsidRDefault="004226B5" w:rsidP="004226B5">
      <w:pPr>
        <w:rPr>
          <w:lang w:val="en-US"/>
        </w:rPr>
      </w:pPr>
      <w:r>
        <w:rPr>
          <w:lang w:val="en-US"/>
        </w:rPr>
        <w:t xml:space="preserve">When the conversation has ended, the user should be able to start it again at any point by saying </w:t>
      </w:r>
      <w:r w:rsidR="006A0BA7">
        <w:rPr>
          <w:lang w:val="en-US"/>
        </w:rPr>
        <w:t>“hello” or “hi”</w:t>
      </w:r>
      <w:r>
        <w:rPr>
          <w:lang w:val="en-US"/>
        </w:rPr>
        <w:t xml:space="preserve">.  </w:t>
      </w:r>
    </w:p>
    <w:p w14:paraId="3EE09D71" w14:textId="77777777" w:rsidR="00633BEE" w:rsidRDefault="00633BEE" w:rsidP="00633BEE">
      <w:pPr>
        <w:rPr>
          <w:lang w:val="en-US"/>
        </w:rPr>
      </w:pPr>
    </w:p>
    <w:p w14:paraId="4A04BC29" w14:textId="77777777" w:rsidR="00EE25F0" w:rsidRDefault="00633BEE" w:rsidP="00633BEE">
      <w:pPr>
        <w:rPr>
          <w:lang w:val="en-US"/>
        </w:rPr>
      </w:pPr>
      <w:r>
        <w:rPr>
          <w:lang w:val="en-US"/>
        </w:rPr>
        <w:t xml:space="preserve">An example of this bot can be </w:t>
      </w:r>
      <w:r w:rsidR="00EE25F0">
        <w:rPr>
          <w:lang w:val="en-US"/>
        </w:rPr>
        <w:t>found</w:t>
      </w:r>
      <w:r>
        <w:rPr>
          <w:lang w:val="en-US"/>
        </w:rPr>
        <w:t xml:space="preserve"> here:</w:t>
      </w:r>
      <w:r w:rsidR="004226B5">
        <w:rPr>
          <w:lang w:val="en-US"/>
        </w:rPr>
        <w:t xml:space="preserve"> </w:t>
      </w:r>
      <w:hyperlink r:id="rId5" w:history="1">
        <w:r w:rsidR="00EE25F0" w:rsidRPr="00357ADB">
          <w:rPr>
            <w:rStyle w:val="Hyperlink"/>
            <w:lang w:val="en-US"/>
          </w:rPr>
          <w:t>https://app.botsociety.io/s/59657b75b2e8b00b00b46452?b=59657f77b2e8b00b00b46464</w:t>
        </w:r>
      </w:hyperlink>
      <w:r w:rsidR="00EE25F0">
        <w:rPr>
          <w:lang w:val="en-US"/>
        </w:rPr>
        <w:t xml:space="preserve"> </w:t>
      </w:r>
    </w:p>
    <w:p w14:paraId="32B34F01" w14:textId="77777777" w:rsidR="00EE25F0" w:rsidRDefault="00EE25F0" w:rsidP="00633BEE">
      <w:pPr>
        <w:rPr>
          <w:lang w:val="en-US"/>
        </w:rPr>
      </w:pPr>
    </w:p>
    <w:p w14:paraId="23EAB899" w14:textId="77777777" w:rsidR="00633BEE" w:rsidRPr="00633BEE" w:rsidRDefault="004226B5" w:rsidP="00633BEE">
      <w:pPr>
        <w:rPr>
          <w:lang w:val="en-US"/>
        </w:rPr>
      </w:pPr>
      <w:r>
        <w:rPr>
          <w:lang w:val="en-US"/>
        </w:rPr>
        <w:t xml:space="preserve">You do not need to follow the exact UI, as long as the flow and function is there. </w:t>
      </w:r>
      <w:r w:rsidR="00CF3833">
        <w:rPr>
          <w:lang w:val="en-US"/>
        </w:rPr>
        <w:t xml:space="preserve">You may also choose to get their current location automatically. </w:t>
      </w:r>
    </w:p>
    <w:p w14:paraId="7EB89A3F" w14:textId="77777777" w:rsidR="004D5EE8" w:rsidRDefault="004D5EE8" w:rsidP="004D5EE8">
      <w:pPr>
        <w:pStyle w:val="Heading1"/>
        <w:rPr>
          <w:lang w:val="en-US"/>
        </w:rPr>
      </w:pPr>
      <w:r>
        <w:rPr>
          <w:lang w:val="en-US"/>
        </w:rPr>
        <w:t>Requirements</w:t>
      </w:r>
    </w:p>
    <w:p w14:paraId="0B026CD5" w14:textId="77777777" w:rsidR="004D5EE8" w:rsidRDefault="004D5EE8" w:rsidP="004D5EE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Use </w:t>
      </w:r>
      <w:proofErr w:type="spellStart"/>
      <w:r>
        <w:rPr>
          <w:lang w:val="en-US"/>
        </w:rPr>
        <w:t>BotBuilder</w:t>
      </w:r>
      <w:proofErr w:type="spellEnd"/>
      <w:r>
        <w:rPr>
          <w:lang w:val="en-US"/>
        </w:rPr>
        <w:t xml:space="preserve"> SDK (</w:t>
      </w:r>
      <w:proofErr w:type="spellStart"/>
      <w:r>
        <w:rPr>
          <w:lang w:val="en-US"/>
        </w:rPr>
        <w:t>NodeJS</w:t>
      </w:r>
      <w:proofErr w:type="spellEnd"/>
      <w:r>
        <w:rPr>
          <w:lang w:val="en-US"/>
        </w:rPr>
        <w:t xml:space="preserve"> version)</w:t>
      </w:r>
    </w:p>
    <w:p w14:paraId="7715EA49" w14:textId="77777777" w:rsidR="00B90103" w:rsidRPr="00FD03B0" w:rsidRDefault="00B90103" w:rsidP="00B901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Version controlled from the start using </w:t>
      </w:r>
      <w:proofErr w:type="spellStart"/>
      <w:r>
        <w:rPr>
          <w:lang w:val="en-US"/>
        </w:rPr>
        <w:t>git</w:t>
      </w:r>
      <w:proofErr w:type="spellEnd"/>
      <w:r>
        <w:rPr>
          <w:lang w:val="en-US"/>
        </w:rPr>
        <w:t xml:space="preserve"> and eventually uploaded to GitHub.</w:t>
      </w:r>
    </w:p>
    <w:p w14:paraId="1EC9FA97" w14:textId="77777777" w:rsidR="00FD03B0" w:rsidRDefault="00FD03B0" w:rsidP="00FD03B0">
      <w:pPr>
        <w:pStyle w:val="Heading1"/>
        <w:rPr>
          <w:lang w:val="en-US"/>
        </w:rPr>
      </w:pPr>
      <w:r>
        <w:rPr>
          <w:lang w:val="en-US"/>
        </w:rPr>
        <w:t>Tips</w:t>
      </w:r>
    </w:p>
    <w:p w14:paraId="459F474D" w14:textId="77777777" w:rsidR="004D5EE8" w:rsidRDefault="00B90103" w:rsidP="004D5EE8">
      <w:pPr>
        <w:rPr>
          <w:lang w:val="en-US"/>
        </w:rPr>
      </w:pPr>
      <w:r>
        <w:rPr>
          <w:lang w:val="en-US"/>
        </w:rPr>
        <w:t xml:space="preserve">There is no need to connect it to Microsoft Bot Connector. We will be testing the bot on the local emulator. </w:t>
      </w:r>
    </w:p>
    <w:p w14:paraId="0A7F23A7" w14:textId="77777777" w:rsidR="008B6074" w:rsidRDefault="008B6074" w:rsidP="004D5EE8">
      <w:pPr>
        <w:rPr>
          <w:lang w:val="en-US"/>
        </w:rPr>
      </w:pPr>
    </w:p>
    <w:p w14:paraId="4A876681" w14:textId="77777777" w:rsidR="008B6074" w:rsidRDefault="008B6074" w:rsidP="004D5EE8">
      <w:pPr>
        <w:rPr>
          <w:lang w:val="en-US"/>
        </w:rPr>
      </w:pPr>
      <w:r>
        <w:rPr>
          <w:lang w:val="en-US"/>
        </w:rPr>
        <w:t xml:space="preserve">Feel free to use any </w:t>
      </w:r>
      <w:r w:rsidR="006A0BA7">
        <w:rPr>
          <w:lang w:val="en-US"/>
        </w:rPr>
        <w:t>weather API</w:t>
      </w:r>
      <w:r>
        <w:rPr>
          <w:lang w:val="en-US"/>
        </w:rPr>
        <w:t xml:space="preserve">. One example is </w:t>
      </w:r>
      <w:hyperlink r:id="rId6" w:history="1">
        <w:r w:rsidRPr="00357ADB">
          <w:rPr>
            <w:rStyle w:val="Hyperlink"/>
            <w:lang w:val="en-US"/>
          </w:rPr>
          <w:t>https://openweathermap.org/</w:t>
        </w:r>
      </w:hyperlink>
      <w:r>
        <w:rPr>
          <w:lang w:val="en-US"/>
        </w:rPr>
        <w:t xml:space="preserve">. </w:t>
      </w:r>
    </w:p>
    <w:p w14:paraId="47743C7A" w14:textId="77777777" w:rsidR="003130EB" w:rsidRDefault="003130EB" w:rsidP="004D5EE8">
      <w:pPr>
        <w:rPr>
          <w:lang w:val="en-US"/>
        </w:rPr>
      </w:pPr>
    </w:p>
    <w:p w14:paraId="5140F773" w14:textId="77777777" w:rsidR="004D5EE8" w:rsidRDefault="006A0BA7" w:rsidP="004D5EE8">
      <w:pPr>
        <w:rPr>
          <w:lang w:val="en-US"/>
        </w:rPr>
      </w:pPr>
      <w:r>
        <w:rPr>
          <w:lang w:val="en-US"/>
        </w:rPr>
        <w:t>We</w:t>
      </w:r>
      <w:r w:rsidR="00FC3DC6">
        <w:rPr>
          <w:lang w:val="en-US"/>
        </w:rPr>
        <w:t xml:space="preserve"> high</w:t>
      </w:r>
      <w:r>
        <w:rPr>
          <w:lang w:val="en-US"/>
        </w:rPr>
        <w:t xml:space="preserve"> encourage using </w:t>
      </w:r>
      <w:r w:rsidR="00FC3DC6">
        <w:rPr>
          <w:lang w:val="en-US"/>
        </w:rPr>
        <w:t xml:space="preserve">any </w:t>
      </w:r>
      <w:proofErr w:type="spellStart"/>
      <w:r>
        <w:rPr>
          <w:lang w:val="en-US"/>
        </w:rPr>
        <w:t>NodeJS</w:t>
      </w:r>
      <w:proofErr w:type="spellEnd"/>
      <w:r>
        <w:rPr>
          <w:lang w:val="en-US"/>
        </w:rPr>
        <w:t xml:space="preserve"> libraries</w:t>
      </w:r>
      <w:r w:rsidR="00FC3DC6">
        <w:rPr>
          <w:lang w:val="en-US"/>
        </w:rPr>
        <w:t>/SDKs</w:t>
      </w:r>
      <w:r>
        <w:rPr>
          <w:lang w:val="en-US"/>
        </w:rPr>
        <w:t xml:space="preserve"> when you can – if someone else has already solved the problem, why re-invent the wheel. At the same time, only use the ones you need. </w:t>
      </w:r>
    </w:p>
    <w:p w14:paraId="4461DC88" w14:textId="77777777" w:rsidR="00FC3DC6" w:rsidRDefault="00FC3DC6" w:rsidP="004D5EE8">
      <w:pPr>
        <w:rPr>
          <w:lang w:val="en-US"/>
        </w:rPr>
      </w:pPr>
    </w:p>
    <w:p w14:paraId="79561A81" w14:textId="77777777" w:rsidR="00FC3DC6" w:rsidRDefault="00FC3DC6" w:rsidP="004D5EE8">
      <w:pPr>
        <w:rPr>
          <w:lang w:val="en-US"/>
        </w:rPr>
      </w:pPr>
      <w:r>
        <w:rPr>
          <w:lang w:val="en-US"/>
        </w:rPr>
        <w:t xml:space="preserve">Less code, the better. </w:t>
      </w:r>
    </w:p>
    <w:p w14:paraId="7743C38A" w14:textId="77777777" w:rsidR="00633BEE" w:rsidRDefault="00633BEE" w:rsidP="00633BEE">
      <w:pPr>
        <w:pStyle w:val="Heading1"/>
        <w:rPr>
          <w:lang w:val="en-US"/>
        </w:rPr>
      </w:pPr>
      <w:r>
        <w:rPr>
          <w:lang w:val="en-US"/>
        </w:rPr>
        <w:t>Considerations</w:t>
      </w:r>
    </w:p>
    <w:p w14:paraId="7DB18EEC" w14:textId="77777777" w:rsidR="00633BEE" w:rsidRDefault="00633BEE" w:rsidP="00633BE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ode quality</w:t>
      </w:r>
    </w:p>
    <w:p w14:paraId="1FC4F570" w14:textId="77777777" w:rsidR="00633BEE" w:rsidRDefault="00633BEE" w:rsidP="00633BE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Elegance</w:t>
      </w:r>
    </w:p>
    <w:p w14:paraId="62088D59" w14:textId="77777777" w:rsidR="00633BEE" w:rsidRDefault="00633BEE" w:rsidP="00633BE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Structure</w:t>
      </w:r>
    </w:p>
    <w:p w14:paraId="7D2369FE" w14:textId="77777777" w:rsidR="00633BEE" w:rsidRDefault="00633BEE" w:rsidP="00633BE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Readability</w:t>
      </w:r>
    </w:p>
    <w:p w14:paraId="52A62D3C" w14:textId="77777777" w:rsidR="00633BEE" w:rsidRDefault="00633BEE" w:rsidP="00633BEE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Functional</w:t>
      </w:r>
    </w:p>
    <w:p w14:paraId="4C22294B" w14:textId="77777777" w:rsidR="00633BEE" w:rsidRPr="00633BEE" w:rsidRDefault="006A0BA7" w:rsidP="00633BE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Documentation (commit messages, in code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). </w:t>
      </w:r>
    </w:p>
    <w:sectPr w:rsidR="00633BEE" w:rsidRPr="00633BEE" w:rsidSect="00C42F8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4040A2"/>
    <w:multiLevelType w:val="hybridMultilevel"/>
    <w:tmpl w:val="ABC429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D201A"/>
    <w:multiLevelType w:val="hybridMultilevel"/>
    <w:tmpl w:val="C9204F84"/>
    <w:lvl w:ilvl="0" w:tplc="C8BC90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018E0"/>
    <w:multiLevelType w:val="hybridMultilevel"/>
    <w:tmpl w:val="0AACD5EA"/>
    <w:lvl w:ilvl="0" w:tplc="9E3CE19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6104B"/>
    <w:multiLevelType w:val="hybridMultilevel"/>
    <w:tmpl w:val="F9A620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ytLA0Mjc3tjQwNTRX0lEKTi0uzszPAykwrAUAhQ0+1ywAAAA="/>
  </w:docVars>
  <w:rsids>
    <w:rsidRoot w:val="004D5EE8"/>
    <w:rsid w:val="00025292"/>
    <w:rsid w:val="000C5B11"/>
    <w:rsid w:val="002F0DE9"/>
    <w:rsid w:val="003130EB"/>
    <w:rsid w:val="004226B5"/>
    <w:rsid w:val="004D5EE8"/>
    <w:rsid w:val="00503E59"/>
    <w:rsid w:val="005828B5"/>
    <w:rsid w:val="00633BEE"/>
    <w:rsid w:val="006A0BA7"/>
    <w:rsid w:val="008B6074"/>
    <w:rsid w:val="00B90103"/>
    <w:rsid w:val="00C42F80"/>
    <w:rsid w:val="00CF3833"/>
    <w:rsid w:val="00EE25F0"/>
    <w:rsid w:val="00FC3DC6"/>
    <w:rsid w:val="00FD0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78429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5EE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5EE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E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D5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5E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60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weathermap.org/" TargetMode="External"/><Relationship Id="rId5" Type="http://schemas.openxmlformats.org/officeDocument/2006/relationships/hyperlink" Target="https://app.botsociety.io/s/59657b75b2e8b00b00b46452?b=59657f77b2e8b00b00b4646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Overview</vt:lpstr>
      <vt:lpstr>Requirements</vt:lpstr>
      <vt:lpstr>Tips</vt:lpstr>
      <vt:lpstr>Considerations</vt:lpstr>
    </vt:vector>
  </TitlesOfParts>
  <Company>University of Auckland</Company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euk</dc:creator>
  <cp:keywords/>
  <dc:description/>
  <cp:lastModifiedBy>Ming Cheuk</cp:lastModifiedBy>
  <cp:revision>2</cp:revision>
  <dcterms:created xsi:type="dcterms:W3CDTF">2017-07-12T00:52:00Z</dcterms:created>
  <dcterms:modified xsi:type="dcterms:W3CDTF">2017-07-12T02:09:00Z</dcterms:modified>
</cp:coreProperties>
</file>